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 xml:space="preserve">transform from consumers of knowledge to creators of knowledge (Hancock, Kaput, &amp; Goldsmith, 1992; Lehrer &amp; Schauble, 2015; Lee &amp; Wilkerson, 2018; </w:t>
      </w:r>
      <w:proofErr w:type="spellStart"/>
      <w:r w:rsidR="00005497" w:rsidRPr="00C7092E">
        <w:rPr>
          <w:rFonts w:ascii="Times New Roman" w:hAnsi="Times New Roman" w:cs="Times New Roman"/>
          <w:sz w:val="24"/>
          <w:szCs w:val="24"/>
        </w:rPr>
        <w:t>Finzer</w:t>
      </w:r>
      <w:proofErr w:type="spellEnd"/>
      <w:r w:rsidR="00005497" w:rsidRPr="00C7092E">
        <w:rPr>
          <w:rFonts w:ascii="Times New Roman" w:hAnsi="Times New Roman" w:cs="Times New Roman"/>
          <w:sz w:val="24"/>
          <w:szCs w:val="24"/>
        </w:rPr>
        <w:t>,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1" w:name="defining-work-with-data-need-to-cut-500-"/>
      <w:bookmarkEnd w:id="1"/>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w:t>
      </w:r>
      <w:proofErr w:type="spellStart"/>
      <w:r w:rsidR="00AE7D63">
        <w:t>Pfannkuch</w:t>
      </w:r>
      <w:proofErr w:type="spellEnd"/>
      <w:r w:rsidR="00AE7D63">
        <w:t xml:space="preserve">, 1999). For instance, Wild and </w:t>
      </w:r>
      <w:proofErr w:type="spellStart"/>
      <w:r w:rsidR="00AE7D63">
        <w:t>Pfannkuch</w:t>
      </w:r>
      <w:proofErr w:type="spellEnd"/>
      <w:r w:rsidR="00AE7D63">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2" w:name="the-role-of-working-with-data-in-stem-le"/>
      <w:bookmarkStart w:id="3" w:name="what-is-known-about-how-youth-work-with-"/>
      <w:bookmarkEnd w:id="2"/>
      <w:bookmarkEnd w:id="3"/>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Schauble, 2003), and some opportunities and challenges facing both teachers and learners when working with data (e.g., </w:t>
      </w:r>
      <w:proofErr w:type="spellStart"/>
      <w:r w:rsidR="002E18DA">
        <w:t>Finzer</w:t>
      </w:r>
      <w:proofErr w:type="spellEnd"/>
      <w:r w:rsidR="002E18DA">
        <w:t xml:space="preserve">, 2013; </w:t>
      </w:r>
      <w:proofErr w:type="spellStart"/>
      <w:r>
        <w:t>Konold</w:t>
      </w:r>
      <w:proofErr w:type="spellEnd"/>
      <w:r>
        <w:t xml:space="preserve"> &amp; </w:t>
      </w:r>
      <w:proofErr w:type="spellStart"/>
      <w:r>
        <w:t>Pollatsek</w:t>
      </w:r>
      <w:proofErr w:type="spellEnd"/>
      <w:r>
        <w:t>,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AFE31ED"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rsidR="00AE7D63">
        <w:t xml:space="preserve"> A key outcome of engaging in work with data has to do with how learners account for variability (</w:t>
      </w:r>
      <w:r w:rsidR="00CB45B0">
        <w:t xml:space="preserve">Lee, </w:t>
      </w:r>
      <w:proofErr w:type="spellStart"/>
      <w:r w:rsidR="00CB45B0">
        <w:t>Angotti</w:t>
      </w:r>
      <w:proofErr w:type="spellEnd"/>
      <w:r w:rsidR="00CB45B0">
        <w:t xml:space="preserve">, &amp; </w:t>
      </w:r>
      <w:proofErr w:type="spellStart"/>
      <w:r w:rsidR="00CB45B0">
        <w:t>Tarr</w:t>
      </w:r>
      <w:proofErr w:type="spellEnd"/>
      <w:r w:rsidR="00CB45B0">
        <w:t>, 2010</w:t>
      </w:r>
      <w:commentRangeStart w:id="4"/>
      <w:commentRangeEnd w:id="4"/>
      <w:r w:rsidR="00CB45B0">
        <w:t xml:space="preserve">; </w:t>
      </w:r>
      <w:r w:rsidR="00AE7D63">
        <w:t xml:space="preserve">Lehrer, Kim, &amp; Schauble, 2007; </w:t>
      </w:r>
      <w:proofErr w:type="spellStart"/>
      <w:r w:rsidR="00AE7D63">
        <w:t>Lesh</w:t>
      </w:r>
      <w:proofErr w:type="spellEnd"/>
      <w:r w:rsidR="00AE7D63">
        <w:t>, Middleton, Caylor, &amp; Gupta, 2008</w:t>
      </w:r>
      <w:r w:rsidR="00CB45B0">
        <w:t xml:space="preserve">; </w:t>
      </w:r>
      <w:proofErr w:type="spellStart"/>
      <w:r w:rsidR="00CB45B0">
        <w:t>Petrosino</w:t>
      </w:r>
      <w:proofErr w:type="spellEnd"/>
      <w:r w:rsidR="00CB45B0">
        <w:t xml:space="preserve"> et al., 2003</w:t>
      </w:r>
      <w:r w:rsidR="00AE7D63">
        <w:t>), arguably the main goal of engaging in work with data (</w:t>
      </w:r>
      <w:proofErr w:type="spellStart"/>
      <w:r w:rsidR="00AE7D63">
        <w:t>Konold</w:t>
      </w:r>
      <w:proofErr w:type="spellEnd"/>
      <w:r w:rsidR="00AE7D63">
        <w:t xml:space="preserve"> &amp; </w:t>
      </w:r>
      <w:proofErr w:type="spellStart"/>
      <w:r w:rsidR="00AE7D63">
        <w:t>Pollatsek</w:t>
      </w:r>
      <w:proofErr w:type="spellEnd"/>
      <w:r w:rsidR="00AE7D63">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Schauble, 2007). </w:t>
      </w:r>
      <w:r>
        <w:lastRenderedPageBreak/>
        <w:t>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w:t>
      </w:r>
      <w:proofErr w:type="spellStart"/>
      <w:r w:rsidR="00AE7D63">
        <w:t>Konold</w:t>
      </w:r>
      <w:proofErr w:type="spellEnd"/>
      <w:r w:rsidR="00AE7D63">
        <w:t xml:space="preserve">, </w:t>
      </w:r>
      <w:proofErr w:type="spellStart"/>
      <w:r w:rsidR="00AE7D63">
        <w:t>Finzer</w:t>
      </w:r>
      <w:proofErr w:type="spellEnd"/>
      <w:r w:rsidR="00AE7D63">
        <w:t xml:space="preserve">, &amp; </w:t>
      </w:r>
      <w:proofErr w:type="spellStart"/>
      <w:r w:rsidR="00AE7D63">
        <w:t>Kreetong</w:t>
      </w:r>
      <w:proofErr w:type="spellEnd"/>
      <w:r w:rsidR="00AE7D63">
        <w:t>,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lastRenderedPageBreak/>
        <w:t>Furrer</w:t>
      </w:r>
      <w:proofErr w:type="spellEnd"/>
      <w:r w:rsidRPr="00D17E96">
        <w:t>, 2009</w:t>
      </w:r>
      <w:r w:rsidR="00970189">
        <w:t>.</w:t>
      </w:r>
      <w:r>
        <w:t xml:space="preserve"> </w:t>
      </w: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w:t>
      </w:r>
      <w:proofErr w:type="spellStart"/>
      <w:r w:rsidRPr="00D17E96">
        <w:t>Dika</w:t>
      </w:r>
      <w:proofErr w:type="spellEnd"/>
      <w:r w:rsidRPr="00D17E96">
        <w:t xml:space="preserve">, 2002). Finally, affective engagement </w:t>
      </w:r>
      <w:r w:rsidR="00097511">
        <w:t xml:space="preserve">can be defined </w:t>
      </w:r>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w:t>
      </w:r>
      <w:r w:rsidR="00D17E96" w:rsidRPr="00D17E96">
        <w:lastRenderedPageBreak/>
        <w:t xml:space="preserve">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proofErr w:type="spellStart"/>
      <w:r w:rsidR="00D17E96" w:rsidRPr="00D17E96">
        <w:t>Shernoff</w:t>
      </w:r>
      <w:proofErr w:type="spellEnd"/>
      <w:r w:rsidR="00D17E96" w:rsidRPr="00D17E96">
        <w:t xml:space="preserve">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w:t>
      </w:r>
      <w:proofErr w:type="spellStart"/>
      <w:r w:rsidR="00EF3BC0">
        <w:t>sutdents</w:t>
      </w:r>
      <w:proofErr w:type="spellEnd"/>
      <w:r w:rsidR="00EF3BC0">
        <w:t xml:space="preserve">’ engagement </w:t>
      </w:r>
      <w:r w:rsidR="00EF3BC0" w:rsidRPr="00C33880">
        <w:t>(</w:t>
      </w:r>
      <w:proofErr w:type="spellStart"/>
      <w:r w:rsidR="00EF3BC0" w:rsidRPr="00C33880">
        <w:t>Shernoff</w:t>
      </w:r>
      <w:proofErr w:type="spellEnd"/>
      <w:r w:rsidR="00EF3BC0" w:rsidRPr="00C33880">
        <w:t xml:space="preserve"> et al., 2003; </w:t>
      </w:r>
      <w:proofErr w:type="spellStart"/>
      <w:r w:rsidR="00EF3BC0" w:rsidRPr="00C33880">
        <w:t>Shernoff</w:t>
      </w:r>
      <w:proofErr w:type="spellEnd"/>
      <w:r w:rsidR="00EF3BC0" w:rsidRPr="00C33880">
        <w:t xml:space="preserve"> et al., 2016; </w:t>
      </w:r>
      <w:proofErr w:type="spellStart"/>
      <w:r w:rsidR="00EF3BC0" w:rsidRPr="00C33880">
        <w:t>Shumow</w:t>
      </w:r>
      <w:proofErr w:type="spellEnd"/>
      <w:r w:rsidR="00EF3BC0" w:rsidRPr="00C33880">
        <w:t xml:space="preserve">, Schmidt, &amp; Zaleski, 2013). </w:t>
      </w:r>
      <w:r w:rsidR="00EF3BC0">
        <w:t>In addition, some studies have shown that there are gender-related differences in engagement (</w:t>
      </w:r>
      <w:proofErr w:type="spellStart"/>
      <w:r w:rsidR="00EF3BC0">
        <w:t>Kackar</w:t>
      </w:r>
      <w:proofErr w:type="spellEnd"/>
      <w:r w:rsidR="00EF3BC0">
        <w:t xml:space="preserve">, </w:t>
      </w:r>
      <w:proofErr w:type="spellStart"/>
      <w:r w:rsidR="00EF3BC0">
        <w:t>Shumow</w:t>
      </w:r>
      <w:proofErr w:type="spellEnd"/>
      <w:r w:rsidR="00EF3BC0">
        <w:t xml:space="preserve">, Schmidt, &amp; </w:t>
      </w:r>
      <w:proofErr w:type="spellStart"/>
      <w:r w:rsidR="00EF3BC0">
        <w:t>Grzetich</w:t>
      </w:r>
      <w:proofErr w:type="spellEnd"/>
      <w:r w:rsidR="00EF3BC0">
        <w:t>,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C33880">
        <w:t>Laina</w:t>
      </w:r>
      <w:proofErr w:type="spellEnd"/>
      <w:r w:rsidRPr="00C33880">
        <w:t xml:space="preserve">, &amp; Gravel, 2016), sustained support from those leading youth activities is an essential component of </w:t>
      </w:r>
      <w:r w:rsidRPr="00C33880">
        <w:lastRenderedPageBreak/>
        <w:t xml:space="preserve">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5E042A">
        <w:rPr>
          <w:rFonts w:eastAsiaTheme="majorEastAsia" w:cstheme="majorBidi"/>
          <w:bCs/>
          <w:szCs w:val="32"/>
        </w:rPr>
        <w:t>Hektner</w:t>
      </w:r>
      <w:proofErr w:type="spellEnd"/>
      <w:r w:rsidRPr="005E042A">
        <w:rPr>
          <w:rFonts w:eastAsiaTheme="majorEastAsia" w:cstheme="majorBidi"/>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5E042A">
        <w:rPr>
          <w:rFonts w:eastAsiaTheme="majorEastAsia" w:cstheme="majorBidi"/>
          <w:bCs/>
          <w:szCs w:val="32"/>
        </w:rPr>
        <w:t>Hektner</w:t>
      </w:r>
      <w:proofErr w:type="spellEnd"/>
      <w:r w:rsidRPr="005E042A">
        <w:rPr>
          <w:rFonts w:eastAsiaTheme="majorEastAsia" w:cstheme="majorBidi"/>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proofErr w:type="spellStart"/>
      <w:r w:rsidRPr="008A2EF7">
        <w:t>Salmela-Aro</w:t>
      </w:r>
      <w:proofErr w:type="spellEnd"/>
      <w:r w:rsidRPr="008A2EF7">
        <w:t xml:space="preserve">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5" w:name="need-for-the-present-study"/>
      <w:bookmarkEnd w:id="5"/>
      <w:r>
        <w:t>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6" w:name="conceptual-framework-and-research-questi"/>
      <w:bookmarkEnd w:id="6"/>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r w:rsidR="00A10FB3">
        <w:rPr>
          <w:rStyle w:val="CommentReference"/>
          <w:rFonts w:asciiTheme="minorHAnsi" w:hAnsiTheme="minorHAnsi"/>
        </w:rPr>
        <w:commentReference w:id="7"/>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8" w:name="methods"/>
      <w:bookmarkEnd w:id="8"/>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1E2915AA" w:rsidR="00A05DB7" w:rsidRPr="00422BB9" w:rsidRDefault="00A05DB7" w:rsidP="00B22B40">
      <w:pPr>
        <w:pStyle w:val="BodyText"/>
        <w:ind w:firstLine="720"/>
      </w:pPr>
      <w:r>
        <w:t>This study makes use of an innovative ESM methodology (</w:t>
      </w:r>
      <w:proofErr w:type="spellStart"/>
      <w:r>
        <w:t>Hektner</w:t>
      </w:r>
      <w:proofErr w:type="spellEnd"/>
      <w:r>
        <w:t xml:space="preserve"> et al., 2007)</w:t>
      </w:r>
      <w:r w:rsidR="009E19B1">
        <w:t xml:space="preserve"> to understand youths’ experience in work with data  in-the-moment .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w:t>
      </w:r>
      <w:r w:rsidR="005262C9">
        <w:t>by research team members</w:t>
      </w:r>
      <w:r w:rsidR="005262C9">
        <w:t xml:space="preserve"> only</w:t>
      </w:r>
      <w:r w:rsidR="005262C9">
        <w:t xml:space="preserve">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9"/>
      <w:commentRangeStart w:id="10"/>
      <w:r>
        <w:t>Data Sources and Measures</w:t>
      </w:r>
      <w:commentRangeEnd w:id="9"/>
      <w:r w:rsidR="007F3D51">
        <w:rPr>
          <w:rStyle w:val="CommentReference"/>
          <w:rFonts w:asciiTheme="minorHAnsi" w:eastAsiaTheme="minorHAnsi" w:hAnsiTheme="minorHAnsi" w:cstheme="minorBidi"/>
          <w:b w:val="0"/>
          <w:bCs w:val="0"/>
        </w:rPr>
        <w:commentReference w:id="9"/>
      </w:r>
      <w:commentRangeEnd w:id="10"/>
      <w:r w:rsidR="00266AD6">
        <w:rPr>
          <w:rStyle w:val="CommentReference"/>
          <w:rFonts w:asciiTheme="minorHAnsi" w:eastAsiaTheme="minorHAnsi" w:hAnsiTheme="minorHAnsi" w:cstheme="minorBidi"/>
          <w:b w:val="0"/>
          <w:bCs w:val="0"/>
        </w:rPr>
        <w:commentReference w:id="10"/>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1"/>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1"/>
      <w:r w:rsidR="00CE6D3F">
        <w:rPr>
          <w:rStyle w:val="CommentReference"/>
          <w:rFonts w:asciiTheme="minorHAnsi" w:eastAsiaTheme="minorHAnsi" w:hAnsiTheme="minorHAnsi" w:cstheme="minorBidi"/>
          <w:b w:val="0"/>
          <w:bCs w:val="0"/>
        </w:rPr>
        <w:commentReference w:id="11"/>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sidR="00891137">
        <w:t xml:space="preserve">. </w:t>
      </w:r>
      <w:r w:rsidR="00891137">
        <w:t>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2"/>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2"/>
      <w:r w:rsidR="007F3D51">
        <w:rPr>
          <w:rStyle w:val="CommentReference"/>
          <w:rFonts w:asciiTheme="minorHAnsi" w:hAnsiTheme="minorHAnsi"/>
        </w:rPr>
        <w:commentReference w:id="12"/>
      </w:r>
    </w:p>
    <w:p w14:paraId="3D8DDF68" w14:textId="4D070939" w:rsidR="00331748" w:rsidRDefault="00331748" w:rsidP="00331748">
      <w:pPr>
        <w:pStyle w:val="Heading2"/>
      </w:pPr>
      <w:commentRangeStart w:id="13"/>
      <w:r>
        <w:t>Data Analysis</w:t>
      </w:r>
      <w:commentRangeEnd w:id="13"/>
      <w:r w:rsidR="007F3D51">
        <w:rPr>
          <w:rStyle w:val="CommentReference"/>
          <w:rFonts w:asciiTheme="minorHAnsi" w:eastAsiaTheme="minorHAnsi" w:hAnsiTheme="minorHAnsi" w:cstheme="minorBidi"/>
          <w:b w:val="0"/>
          <w:bCs w:val="0"/>
        </w:rPr>
        <w:commentReference w:id="13"/>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02F2A5A3" w14:textId="31C915BD" w:rsidR="00E374DB" w:rsidRDefault="00331748" w:rsidP="00E374DB">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49AC8AF2" w14:textId="77777777" w:rsidR="00E374DB" w:rsidRDefault="00E374DB" w:rsidP="00BF2B9D">
      <w:pPr>
        <w:pStyle w:val="FirstParagraph"/>
      </w:pPr>
    </w:p>
    <w:p w14:paraId="3218E561" w14:textId="0A53BDFF" w:rsidR="00331748" w:rsidRDefault="00331748" w:rsidP="00BF2B9D">
      <w:pPr>
        <w:pStyle w:val="FirstParagraph"/>
      </w:pPr>
      <w:r>
        <w:t xml:space="preserve">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w:t>
      </w:r>
      <w:r>
        <w:lastRenderedPageBreak/>
        <w:t xml:space="preserve">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xml:space="preserve">, &amp; Walker, 2015) was used. All of the models for this and the subsequent research question use random effects for youth, </w:t>
      </w:r>
      <w:r>
        <w:lastRenderedPageBreak/>
        <w:t>instructional episode, and program effects</w:t>
      </w:r>
      <w:r>
        <w:rPr>
          <w:rStyle w:val="FootnoteReference"/>
        </w:rPr>
        <w:footnoteReference w:id="3"/>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 xml:space="preserve">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w:t>
      </w:r>
      <w:r>
        <w:lastRenderedPageBreak/>
        <w:t>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12DB79D4" w:rsidR="00331748" w:rsidRDefault="00331748" w:rsidP="00331748">
      <w:pPr>
        <w:pStyle w:val="FirstParagraph"/>
      </w:pPr>
      <w:r>
        <w:t>First, descriptive statistics for the five engagement variables that were used to estimate the profiles were calculated.</w:t>
      </w:r>
      <w:r w:rsidR="00CE6D3F">
        <w:t xml:space="preserve"> </w:t>
      </w:r>
      <w:r>
        <w:t>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commentRangeStart w:id="14"/>
      <w:r>
        <w:t>Correlations among the study variables</w:t>
      </w:r>
      <w:commentRangeEnd w:id="14"/>
      <w:r w:rsidR="00CE6D3F">
        <w:rPr>
          <w:rStyle w:val="CommentReference"/>
          <w:rFonts w:asciiTheme="minorHAnsi" w:eastAsiaTheme="minorHAnsi" w:hAnsiTheme="minorHAnsi" w:cstheme="minorBidi"/>
          <w:b w:val="0"/>
          <w:bCs w:val="0"/>
        </w:rPr>
        <w:commentReference w:id="14"/>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5"/>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proofErr w:type="spellStart"/>
            <w:r>
              <w:t>Chall</w:t>
            </w:r>
            <w:proofErr w:type="spellEnd"/>
            <w:r>
              <w:t>.</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5"/>
            <w:r w:rsidR="00CE6D3F">
              <w:rPr>
                <w:rStyle w:val="CommentReference"/>
                <w:rFonts w:asciiTheme="minorHAnsi" w:hAnsiTheme="minorHAnsi"/>
              </w:rPr>
              <w:commentReference w:id="15"/>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lastRenderedPageBreak/>
              <w:t xml:space="preserve">Cog. </w:t>
            </w:r>
            <w:proofErr w:type="spellStart"/>
            <w:r>
              <w:t>eng.</w:t>
            </w:r>
            <w:proofErr w:type="spellEnd"/>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proofErr w:type="spellStart"/>
            <w:r>
              <w:t>Chall</w:t>
            </w:r>
            <w:proofErr w:type="spellEnd"/>
            <w:r>
              <w:t>.</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259F8508" w:rsidR="00E55A9B" w:rsidRDefault="00331748" w:rsidP="00E55A9B">
      <w:pPr>
        <w:pStyle w:val="Heading3"/>
        <w:framePr w:wrap="auto" w:vAnchor="margin" w:yAlign="inline"/>
        <w:spacing w:line="480" w:lineRule="auto"/>
        <w:rPr>
          <w:b w:val="0"/>
        </w:rPr>
      </w:pPr>
      <w:r w:rsidRPr="00791196">
        <w:rPr>
          <w:b w:val="0"/>
        </w:rPr>
        <w:t xml:space="preserve">Of the 236 instructional episodes used in the analysis, 170 (72%) </w:t>
      </w:r>
      <w:r w:rsidR="00CE6D3F">
        <w:rPr>
          <w:b w:val="0"/>
        </w:rPr>
        <w:t>involved</w:t>
      </w:r>
      <w:r w:rsidRPr="00791196">
        <w:rPr>
          <w:b w:val="0"/>
        </w:rPr>
        <w:t xml:space="preserve">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5D7D8247" w14:textId="0CC9AE7B" w:rsidR="00331748" w:rsidRDefault="00331748" w:rsidP="0016307C">
      <w:pPr>
        <w:pStyle w:val="BodyText"/>
      </w:pPr>
      <w:commentRangeStart w:id="16"/>
      <w:r>
        <w:t>Taking the information criteria, likelihood ratio tests, and concerns of interpretability and parsimony into consideration when reviewing the models that converged, either a model one type, six profile so</w:t>
      </w:r>
      <w:commentRangeEnd w:id="16"/>
      <w:r w:rsidR="00CE6D3F">
        <w:rPr>
          <w:rStyle w:val="CommentReference"/>
          <w:rFonts w:asciiTheme="minorHAnsi" w:hAnsiTheme="minorHAnsi"/>
        </w:rPr>
        <w:commentReference w:id="16"/>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7"/>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7"/>
      <w:r w:rsidR="00CE6D3F">
        <w:rPr>
          <w:rStyle w:val="CommentReference"/>
          <w:rFonts w:asciiTheme="minorHAnsi" w:hAnsiTheme="minorHAnsi"/>
        </w:rPr>
        <w:commentReference w:id="17"/>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8"/>
      <w:r>
        <w:lastRenderedPageBreak/>
        <w:t>Table 6. Descriptions of the six profiles</w:t>
      </w:r>
      <w:commentRangeEnd w:id="18"/>
      <w:r w:rsidR="00CE6D3F">
        <w:rPr>
          <w:rStyle w:val="CommentReference"/>
          <w:rFonts w:asciiTheme="minorHAnsi" w:hAnsiTheme="minorHAnsi"/>
        </w:rPr>
        <w:commentReference w:id="1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9"/>
            <w:r>
              <w:t xml:space="preserve">-0.038 </w:t>
            </w:r>
            <w:commentRangeEnd w:id="19"/>
            <w:r w:rsidR="00D82E8F">
              <w:rPr>
                <w:rStyle w:val="CommentReference"/>
                <w:rFonts w:asciiTheme="minorHAnsi" w:hAnsiTheme="minorHAnsi"/>
              </w:rPr>
              <w:commentReference w:id="19"/>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5E37C982" w:rsidR="00331748" w:rsidRDefault="00331748" w:rsidP="00331748">
      <w:pPr>
        <w:pStyle w:val="BodyText"/>
        <w:ind w:firstLine="0"/>
      </w:pPr>
      <w:r>
        <w:rPr>
          <w:i/>
        </w:rPr>
        <w:t xml:space="preserve">Note. </w:t>
      </w:r>
      <w:r>
        <w:t xml:space="preserve">+ p &lt; .10;  </w:t>
      </w:r>
      <w:r w:rsidR="00804DDA">
        <w:t>*</w:t>
      </w:r>
      <w:r>
        <w:t>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w:t>
      </w:r>
      <w:proofErr w:type="spellStart"/>
      <w:r>
        <w:t>ogram</w:t>
      </w:r>
      <w:proofErr w:type="spellEnd"/>
      <w:r>
        <w:t xml:space="preserve">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20" w:name="context"/>
      <w:bookmarkStart w:id="21" w:name="participants"/>
      <w:bookmarkStart w:id="22" w:name="procedure"/>
      <w:bookmarkStart w:id="23" w:name="data-sources-and-measures"/>
      <w:bookmarkStart w:id="24" w:name="esm-measures-of-engagement-for-the-profi"/>
      <w:bookmarkStart w:id="25" w:name="measures-from-video-for-work-with-data"/>
      <w:bookmarkStart w:id="26" w:name="survey-measures-of-pre-interest-in-stem"/>
      <w:bookmarkStart w:id="27" w:name="other-youth-characteristics"/>
      <w:bookmarkStart w:id="28" w:name="data-analysis"/>
      <w:bookmarkStart w:id="29" w:name="analysis-for-research-question-1-the-fre"/>
      <w:bookmarkStart w:id="30" w:name="analysis-for-research-question-2-what-pr"/>
      <w:bookmarkStart w:id="31" w:name="analysis-for-research-question-3-how-wor"/>
      <w:bookmarkStart w:id="32" w:name="results"/>
      <w:bookmarkStart w:id="33" w:name="descriptive-statistics-for-the-engagemen"/>
      <w:bookmarkStart w:id="34" w:name="correlations-among-the-study-variables"/>
      <w:bookmarkStart w:id="35" w:name="results-for-research-question-1"/>
      <w:bookmarkStart w:id="36" w:name="results-for-research-question-2-what-pro"/>
      <w:bookmarkStart w:id="37" w:name="results-for-research-questions-3-and-4-a"/>
      <w:bookmarkStart w:id="38" w:name="discussion"/>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commentRangeStart w:id="39"/>
      <w:r>
        <w:t>Discussion</w:t>
      </w:r>
      <w:commentRangeEnd w:id="39"/>
      <w:r w:rsidR="00D82E8F">
        <w:rPr>
          <w:rStyle w:val="CommentReference"/>
          <w:rFonts w:asciiTheme="minorHAnsi" w:eastAsiaTheme="minorHAnsi" w:hAnsiTheme="minorHAnsi" w:cstheme="minorBidi"/>
          <w:b w:val="0"/>
          <w:bCs w:val="0"/>
        </w:rPr>
        <w:commentReference w:id="39"/>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41" w:name="key-findings-related-to-work-with-data-i"/>
      <w:bookmarkEnd w:id="41"/>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2" w:name="key-findings-related-to-engagement"/>
      <w:bookmarkEnd w:id="42"/>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xml:space="preserve">; </w:t>
      </w:r>
      <w:proofErr w:type="spellStart"/>
      <w:r w:rsidR="00BE0D96">
        <w:t>Shernoff</w:t>
      </w:r>
      <w:proofErr w:type="spellEnd"/>
      <w:r w:rsidR="00BE0D96">
        <w:t xml:space="preserve">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3" w:name="key-findings-related-to-work-with-data-a"/>
      <w:bookmarkEnd w:id="43"/>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past theory and research have suggested that learners’ gender, URM status, and individual or pre-program interest can predict engagement (</w:t>
      </w:r>
      <w:proofErr w:type="spellStart"/>
      <w:r w:rsidR="00AE7D63">
        <w:t>Bystydzienski</w:t>
      </w:r>
      <w:proofErr w:type="spellEnd"/>
      <w:r w:rsidR="00AE7D63">
        <w:t xml:space="preserve">, </w:t>
      </w:r>
      <w:proofErr w:type="spellStart"/>
      <w:r w:rsidR="00AE7D63">
        <w:t>Eisenhart</w:t>
      </w:r>
      <w:proofErr w:type="spellEnd"/>
      <w:r w:rsidR="00AE7D63">
        <w:t xml:space="preserve">, &amp; </w:t>
      </w:r>
      <w:proofErr w:type="spellStart"/>
      <w:r w:rsidR="00AE7D63">
        <w:t>Bruning</w:t>
      </w:r>
      <w:proofErr w:type="spellEnd"/>
      <w:r w:rsidR="00AE7D63">
        <w:t xml:space="preserve">, 2015; </w:t>
      </w:r>
      <w:proofErr w:type="spellStart"/>
      <w:r w:rsidR="00AE7D63">
        <w:t>Hidi</w:t>
      </w:r>
      <w:proofErr w:type="spellEnd"/>
      <w:r w:rsidR="00AE7D63">
        <w:t xml:space="preserve"> &amp; </w:t>
      </w:r>
      <w:proofErr w:type="spellStart"/>
      <w:r w:rsidR="00AE7D63">
        <w:t>Renninger</w:t>
      </w:r>
      <w:proofErr w:type="spellEnd"/>
      <w:r w:rsidR="00AE7D63">
        <w:t xml:space="preserve">, 2006; </w:t>
      </w:r>
      <w:proofErr w:type="spellStart"/>
      <w:r w:rsidR="00AE7D63">
        <w:t>Shernoff</w:t>
      </w:r>
      <w:proofErr w:type="spellEnd"/>
      <w:r w:rsidR="00AE7D63">
        <w:t xml:space="preserve">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t>Shernoff</w:t>
      </w:r>
      <w:proofErr w:type="spellEnd"/>
      <w:r w:rsidR="00AE7D63">
        <w:t xml:space="preserve"> et al., 2003; </w:t>
      </w:r>
      <w:proofErr w:type="spellStart"/>
      <w:r w:rsidR="00AE7D63">
        <w:t>Shernoff</w:t>
      </w:r>
      <w:proofErr w:type="spellEnd"/>
      <w:r w:rsidR="00AE7D63">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t>Naftzger</w:t>
      </w:r>
      <w:proofErr w:type="spellEnd"/>
      <w:r w:rsidR="00AE7D63">
        <w:t>, 2018).</w:t>
      </w:r>
    </w:p>
    <w:p w14:paraId="5BC4C319" w14:textId="1B17CFE6" w:rsidR="005F327F" w:rsidRDefault="00AE7D63">
      <w:pPr>
        <w:pStyle w:val="Heading2"/>
      </w:pPr>
      <w:bookmarkStart w:id="44" w:name="limitations-to-the-present-study-and-rec"/>
      <w:bookmarkEnd w:id="44"/>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5" w:name="implications-for-practice"/>
      <w:bookmarkEnd w:id="45"/>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6" w:name="references"/>
      <w:bookmarkEnd w:id="46"/>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360F321A" w14:textId="179BADF2" w:rsidR="00EF3BC0" w:rsidRPr="00B22B40" w:rsidRDefault="00EF3BC0" w:rsidP="00B22B40">
      <w:pPr>
        <w:spacing w:after="0" w:line="480" w:lineRule="auto"/>
        <w:ind w:left="720" w:hanging="720"/>
        <w:rPr>
          <w:rFonts w:ascii="Times New Roman" w:eastAsia="Times New Roman" w:hAnsi="Times New Roman" w:cs="Times New Roman"/>
        </w:rPr>
      </w:pPr>
      <w:proofErr w:type="spellStart"/>
      <w:r w:rsidRPr="00EF3BC0">
        <w:rPr>
          <w:rFonts w:ascii="Times New Roman" w:eastAsia="Times New Roman" w:hAnsi="Times New Roman" w:cs="Times New Roman"/>
        </w:rPr>
        <w:t>Kackar</w:t>
      </w:r>
      <w:proofErr w:type="spellEnd"/>
      <w:r w:rsidRPr="00EF3BC0">
        <w:rPr>
          <w:rFonts w:ascii="Times New Roman" w:eastAsia="Times New Roman" w:hAnsi="Times New Roman" w:cs="Times New Roman"/>
        </w:rPr>
        <w:t xml:space="preserve">, H. Z., </w:t>
      </w:r>
      <w:proofErr w:type="spellStart"/>
      <w:r w:rsidRPr="00EF3BC0">
        <w:rPr>
          <w:rFonts w:ascii="Times New Roman" w:eastAsia="Times New Roman" w:hAnsi="Times New Roman" w:cs="Times New Roman"/>
        </w:rPr>
        <w:t>Shumow</w:t>
      </w:r>
      <w:proofErr w:type="spellEnd"/>
      <w:r w:rsidRPr="00EF3BC0">
        <w:rPr>
          <w:rFonts w:ascii="Times New Roman" w:eastAsia="Times New Roman" w:hAnsi="Times New Roman" w:cs="Times New Roman"/>
        </w:rPr>
        <w:t xml:space="preserve">, L., Schmidt, J. A., &amp; </w:t>
      </w:r>
      <w:proofErr w:type="spellStart"/>
      <w:r w:rsidRPr="00EF3BC0">
        <w:rPr>
          <w:rFonts w:ascii="Times New Roman" w:eastAsia="Times New Roman" w:hAnsi="Times New Roman" w:cs="Times New Roman"/>
        </w:rPr>
        <w:t>Grzetich</w:t>
      </w:r>
      <w:proofErr w:type="spellEnd"/>
      <w:r w:rsidRPr="00EF3BC0">
        <w:rPr>
          <w:rFonts w:ascii="Times New Roman" w:eastAsia="Times New Roman" w:hAnsi="Times New Roman" w:cs="Times New Roman"/>
        </w:rPr>
        <w:t xml:space="preserve">,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AF97006" w14:textId="3ADFC82D"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lastRenderedPageBreak/>
        <w:t xml:space="preserve">Lehrer, R., &amp; Schaubl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t xml:space="preserve">Lehrer, R. &amp; Schaubl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lastRenderedPageBreak/>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proofErr w:type="spellStart"/>
      <w:r>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Schaubl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Beymer, P. N. (2018). </w:t>
      </w:r>
      <w:proofErr w:type="spellStart"/>
      <w:r>
        <w:rPr>
          <w:i/>
        </w:rPr>
        <w:t>tidyLPA</w:t>
      </w:r>
      <w:proofErr w:type="spellEnd"/>
      <w:r>
        <w:rPr>
          <w:i/>
        </w:rPr>
        <w:t>: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lastRenderedPageBreak/>
        <w:t xml:space="preserve">Sinatra, G. M., Heddy,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proofErr w:type="spellStart"/>
      <w:r>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7C4F14C7"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p w14:paraId="00DD0FE8" w14:textId="3BB7E344" w:rsidR="006E715B" w:rsidRDefault="006E715B" w:rsidP="0099249D">
      <w:pPr>
        <w:pStyle w:val="BodyText"/>
        <w:ind w:left="720" w:hanging="720"/>
      </w:pPr>
    </w:p>
    <w:p w14:paraId="5101CE2C" w14:textId="3E6B9B87" w:rsidR="006E715B" w:rsidRDefault="006E715B" w:rsidP="006E715B">
      <w:pPr>
        <w:pStyle w:val="BodyText"/>
        <w:ind w:left="720" w:hanging="720"/>
        <w:jc w:val="center"/>
      </w:pPr>
      <w:r>
        <w:lastRenderedPageBreak/>
        <w:t>Appendix A: Descriptions for the Nine Summer STEM Programs.</w:t>
      </w:r>
    </w:p>
    <w:p w14:paraId="75975A6A" w14:textId="4F9D031E"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77777777"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558D720F"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77777777"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E5D9353" w:rsidR="006E715B" w:rsidRDefault="006E715B" w:rsidP="006E715B">
      <w:pPr>
        <w:pStyle w:val="BodyText"/>
        <w:ind w:left="720" w:hanging="720"/>
      </w:pPr>
      <w:r>
        <w:lastRenderedPageBreak/>
        <w:t>*</w:t>
      </w:r>
      <w:proofErr w:type="spellStart"/>
      <w:r>
        <w:t>Comunidad</w:t>
      </w:r>
      <w:proofErr w:type="spellEnd"/>
      <w:r>
        <w:t xml:space="preserve"> de </w:t>
      </w:r>
      <w:proofErr w:type="spellStart"/>
      <w:r>
        <w:t>Aprendizaje</w:t>
      </w:r>
      <w:proofErr w:type="spellEnd"/>
      <w: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6E9A3E1"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5C40C893"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w:t>
      </w:r>
      <w:r>
        <w:lastRenderedPageBreak/>
        <w:t>rising 6th to 9th 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3C5BA770"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0220C67F"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Matthew Koehler" w:date="2019-01-14T11:42:00Z" w:initials="MK">
    <w:p w14:paraId="27B508DE" w14:textId="354F5037" w:rsidR="00A10FB3" w:rsidRDefault="00A10FB3">
      <w:pPr>
        <w:pStyle w:val="CommentText"/>
      </w:pPr>
      <w:r>
        <w:rPr>
          <w:rStyle w:val="CommentReference"/>
        </w:rPr>
        <w:annotationRef/>
      </w:r>
      <w:r>
        <w:t>Interest in what?</w:t>
      </w:r>
    </w:p>
  </w:comment>
  <w:comment w:id="9"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0"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1"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2"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3" w:author="Matthew Koehler" w:date="2019-01-14T12:01:00Z" w:initials="MK">
    <w:p w14:paraId="53A59895" w14:textId="77777777" w:rsidR="007F3D51" w:rsidRDefault="007F3D51">
      <w:pPr>
        <w:pStyle w:val="CommentText"/>
      </w:pPr>
      <w:r>
        <w:rPr>
          <w:rStyle w:val="CommentReference"/>
        </w:rPr>
        <w:annotationRef/>
      </w:r>
      <w:r>
        <w:t xml:space="preserve">I think </w:t>
      </w:r>
      <w:r w:rsidR="00CE6D3F">
        <w:t>APA would put this type of discussion into results</w:t>
      </w:r>
    </w:p>
    <w:p w14:paraId="79442DE2" w14:textId="251C8EF8" w:rsidR="00CE6D3F" w:rsidRDefault="00CE6D3F">
      <w:pPr>
        <w:pStyle w:val="CommentText"/>
      </w:pPr>
    </w:p>
  </w:comment>
  <w:comment w:id="14"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5"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6" w:author="Matthew Koehler" w:date="2019-01-14T12:10:00Z" w:initials="MK">
    <w:p w14:paraId="118621D4" w14:textId="77777777" w:rsidR="00CE6D3F" w:rsidRDefault="00CE6D3F">
      <w:pPr>
        <w:pStyle w:val="CommentText"/>
      </w:pPr>
      <w:r>
        <w:rPr>
          <w:rStyle w:val="CommentReference"/>
        </w:rPr>
        <w:annotationRef/>
      </w:r>
      <w:r>
        <w:t xml:space="preserve">What “model one type” is, is not defined.  Nor does what it mean to </w:t>
      </w:r>
      <w:proofErr w:type="spellStart"/>
      <w:r>
        <w:t>chose</w:t>
      </w:r>
      <w:proofErr w:type="spellEnd"/>
      <w:r>
        <w:t xml:space="preserve">, and the consequences of </w:t>
      </w:r>
      <w:proofErr w:type="spellStart"/>
      <w:r>
        <w:t>chosing</w:t>
      </w:r>
      <w:proofErr w:type="spellEnd"/>
      <w:r>
        <w:t xml:space="preserve"> something different.</w:t>
      </w:r>
    </w:p>
    <w:p w14:paraId="661891F2" w14:textId="68E76E7A" w:rsidR="00CE6D3F" w:rsidRDefault="00CE6D3F">
      <w:pPr>
        <w:pStyle w:val="CommentText"/>
      </w:pPr>
    </w:p>
  </w:comment>
  <w:comment w:id="17"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8"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9"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39"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006A076F" w14:textId="52C2714C" w:rsidR="00D82E8F" w:rsidRDefault="00D82E8F">
      <w:pPr>
        <w:pStyle w:val="Comment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bookmarkStart w:id="40" w:name="_GoBack"/>
      <w:bookmarkEnd w:id="4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508DE" w15:done="0"/>
  <w15:commentEx w15:paraId="7EB31E41" w15:done="0"/>
  <w15:commentEx w15:paraId="5E05CE04" w15:paraIdParent="7EB31E41" w15:done="0"/>
  <w15:commentEx w15:paraId="4952F8D8" w15:done="0"/>
  <w15:commentEx w15:paraId="1E70751B" w15:done="0"/>
  <w15:commentEx w15:paraId="79442DE2" w15:done="0"/>
  <w15:commentEx w15:paraId="30C7E079" w15:done="0"/>
  <w15:commentEx w15:paraId="08DD6A7F" w15:done="0"/>
  <w15:commentEx w15:paraId="661891F2" w15:done="0"/>
  <w15:commentEx w15:paraId="61CC7DE2" w15:done="0"/>
  <w15:commentEx w15:paraId="6221AAB7"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31E41" w16cid:durableId="1FE6F84B"/>
  <w16cid:commentId w16cid:paraId="5E05CE04" w16cid:durableId="1FEAC512"/>
  <w16cid:commentId w16cid:paraId="4952F8D8" w16cid:durableId="1FE6F8F4"/>
  <w16cid:commentId w16cid:paraId="1E70751B" w16cid:durableId="1FE6F7B0"/>
  <w16cid:commentId w16cid:paraId="79442DE2" w16cid:durableId="1FE6F8A1"/>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4B188" w14:textId="77777777" w:rsidR="00C1741F" w:rsidRDefault="00C1741F">
      <w:pPr>
        <w:spacing w:after="0"/>
      </w:pPr>
      <w:r>
        <w:separator/>
      </w:r>
    </w:p>
  </w:endnote>
  <w:endnote w:type="continuationSeparator" w:id="0">
    <w:p w14:paraId="23B8BD2F" w14:textId="77777777" w:rsidR="00C1741F" w:rsidRDefault="00C17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C13C6" w14:textId="77777777" w:rsidR="00C1741F" w:rsidRDefault="00C1741F">
      <w:r>
        <w:separator/>
      </w:r>
    </w:p>
  </w:footnote>
  <w:footnote w:type="continuationSeparator" w:id="0">
    <w:p w14:paraId="49F3477C" w14:textId="77777777" w:rsidR="00C1741F" w:rsidRDefault="00C1741F">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 w:id="3">
    <w:p w14:paraId="757C849E" w14:textId="77777777" w:rsidR="00990B22" w:rsidRDefault="00990B22"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20CB"/>
    <w:rsid w:val="0002231D"/>
    <w:rsid w:val="00025E5A"/>
    <w:rsid w:val="00044028"/>
    <w:rsid w:val="00047CA0"/>
    <w:rsid w:val="000626A2"/>
    <w:rsid w:val="00084BC1"/>
    <w:rsid w:val="00090065"/>
    <w:rsid w:val="00093BF5"/>
    <w:rsid w:val="00097511"/>
    <w:rsid w:val="000A08D2"/>
    <w:rsid w:val="000E105D"/>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A3A03"/>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302ECC"/>
    <w:rsid w:val="00331748"/>
    <w:rsid w:val="0035006E"/>
    <w:rsid w:val="003604E7"/>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6D5D20"/>
    <w:rsid w:val="006E715B"/>
    <w:rsid w:val="006F4720"/>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D5F"/>
    <w:rsid w:val="00A57FE8"/>
    <w:rsid w:val="00A61394"/>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764F4"/>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1741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B45B0"/>
    <w:rsid w:val="00CE583A"/>
    <w:rsid w:val="00CE6D3F"/>
    <w:rsid w:val="00CF3A84"/>
    <w:rsid w:val="00D11F90"/>
    <w:rsid w:val="00D17E96"/>
    <w:rsid w:val="00D23F81"/>
    <w:rsid w:val="00D268E9"/>
    <w:rsid w:val="00D30979"/>
    <w:rsid w:val="00D357A8"/>
    <w:rsid w:val="00D40AEE"/>
    <w:rsid w:val="00D42118"/>
    <w:rsid w:val="00D44196"/>
    <w:rsid w:val="00D608BD"/>
    <w:rsid w:val="00D6711A"/>
    <w:rsid w:val="00D77623"/>
    <w:rsid w:val="00D82E8F"/>
    <w:rsid w:val="00D840F8"/>
    <w:rsid w:val="00DC623F"/>
    <w:rsid w:val="00DC639B"/>
    <w:rsid w:val="00DD2292"/>
    <w:rsid w:val="00DD29E1"/>
    <w:rsid w:val="00DD354E"/>
    <w:rsid w:val="00DE04B3"/>
    <w:rsid w:val="00DE0A53"/>
    <w:rsid w:val="00E110BA"/>
    <w:rsid w:val="00E12747"/>
    <w:rsid w:val="00E12751"/>
    <w:rsid w:val="00E24F9C"/>
    <w:rsid w:val="00E315A3"/>
    <w:rsid w:val="00E31AEA"/>
    <w:rsid w:val="00E3580B"/>
    <w:rsid w:val="00E374DB"/>
    <w:rsid w:val="00E42AEE"/>
    <w:rsid w:val="00E55A9B"/>
    <w:rsid w:val="00E5665E"/>
    <w:rsid w:val="00E621E1"/>
    <w:rsid w:val="00E6637E"/>
    <w:rsid w:val="00E70E71"/>
    <w:rsid w:val="00E739C7"/>
    <w:rsid w:val="00EA261F"/>
    <w:rsid w:val="00EB3ACF"/>
    <w:rsid w:val="00EB7B23"/>
    <w:rsid w:val="00EC0BA2"/>
    <w:rsid w:val="00EC23D9"/>
    <w:rsid w:val="00EC5441"/>
    <w:rsid w:val="00ED232A"/>
    <w:rsid w:val="00ED5936"/>
    <w:rsid w:val="00EE71CE"/>
    <w:rsid w:val="00EF1620"/>
    <w:rsid w:val="00EF3BC0"/>
    <w:rsid w:val="00F04757"/>
    <w:rsid w:val="00F12911"/>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51</Pages>
  <Words>12608</Words>
  <Characters>69221</Characters>
  <Application>Microsoft Office Word</Application>
  <DocSecurity>0</DocSecurity>
  <Lines>1236</Lines>
  <Paragraphs>2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45</cp:revision>
  <cp:lastPrinted>2018-10-05T20:16:00Z</cp:lastPrinted>
  <dcterms:created xsi:type="dcterms:W3CDTF">2019-01-16T20:08:00Z</dcterms:created>
  <dcterms:modified xsi:type="dcterms:W3CDTF">2019-01-17T14:16:00Z</dcterms:modified>
</cp:coreProperties>
</file>